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requisitos para la ejecución del cambio (Visió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45:48Z</dcterms:created>
  <dcterms:modified xsi:type="dcterms:W3CDTF">2023-08-31T14: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